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rtuguês-portuguese"/>
      <w:bookmarkEnd w:id="21"/>
      <w:r>
        <w:t xml:space="preserve">Português / Portugu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e50b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